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0D2D66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0D2D66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817109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72B6BFCD" w:rsidR="001542CE" w:rsidRPr="006D369A" w:rsidRDefault="001542CE" w:rsidP="000D2D66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 xml:space="preserve">BA </w:t>
      </w:r>
      <w:r w:rsidR="000D2D66">
        <w:rPr>
          <w:sz w:val="32"/>
          <w:szCs w:val="32"/>
        </w:rPr>
        <w:t>Graphic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0D2D66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D2D66"/>
    <w:rsid w:val="001542CE"/>
    <w:rsid w:val="00297DA1"/>
    <w:rsid w:val="00514B6B"/>
    <w:rsid w:val="00817109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8</cp:revision>
  <dcterms:created xsi:type="dcterms:W3CDTF">2019-03-06T14:01:00Z</dcterms:created>
  <dcterms:modified xsi:type="dcterms:W3CDTF">2019-04-24T09:33:00Z</dcterms:modified>
</cp:coreProperties>
</file>